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27" w:name="Xc574c872d811320ff17080562f131b7691b6fae"/>
    <w:p>
      <w:pPr>
        <w:pStyle w:val="Heading1"/>
      </w:pPr>
      <w:r>
        <w:t xml:space="preserve">Thesis Proposal: The Evolving Role of the Police Officer in Switzerland Zurich</w:t>
      </w:r>
    </w:p>
    <w:bookmarkStart w:id="20" w:name="abstract"/>
    <w:p>
      <w:pPr>
        <w:pStyle w:val="Heading2"/>
      </w:pPr>
      <w:r>
        <w:t xml:space="preserve">Abstract</w:t>
      </w:r>
    </w:p>
    <w:p>
      <w:pPr>
        <w:pStyle w:val="FirstParagraph"/>
      </w:pPr>
      <w:r>
        <w:t xml:space="preserve">This Thesis Proposal outlines a critical investigation into the contemporary challenges and professional development needs of the Police Officer within the unique operational framework of Switzerland Zurich. As one of Europe's most dynamic and multicultural cities, Zurich presents a complex environment demanding exceptional adaptability from its law enforcement personnel. This research directly addresses gaps in existing literature by focusing specifically on the Swiss cantonal police model, emphasizing practical on-the-ground experiences rather than theoretical frameworks derived from other jurisdictions. The proposed study aims to analyze how modern Police Officer duties intersect with Zurich's socio-economic landscape, cultural diversity, and technological advancements. By centering the investigation on Switzerland Zurich as the operational context, this Thesis Proposal seeks to generate actionable insights for enhancing police effectiveness and community trust within a Swiss urban setting.</w:t>
      </w:r>
    </w:p>
    <w:bookmarkEnd w:id="20"/>
    <w:bookmarkStart w:id="21" w:name="Xc053e0bb788a24132a1bce7f670d7b38929d42e"/>
    <w:p>
      <w:pPr>
        <w:pStyle w:val="Heading2"/>
      </w:pPr>
      <w:r>
        <w:t xml:space="preserve">Introduction: The Context of Switzerland Zurich</w:t>
      </w:r>
    </w:p>
    <w:p>
      <w:pPr>
        <w:pStyle w:val="FirstParagraph"/>
      </w:pPr>
      <w:r>
        <w:t xml:space="preserve">Zurich, serving as both the economic powerhouse of Switzerland and a globally significant financial hub, operates under a distinct cantonal policing system. Unlike federalized models in some nations, law enforcement in Switzerland Zurich falls squarely under the authority of the City Police Department (Stadtpolizei Zürich), a division of the Zurich Canton's police force. This structure necessitates that every Police Officer must navigate a highly localized legal framework while simultaneously addressing challenges amplified by international migration, financial crime hotspots, and high-profile events. The significance of this specific context cannot be overstated: a Police Officer in Switzerland Zurich functions within a system characterized by precise adherence to Swiss legal codes (e.g., the Swiss Criminal Procedure Code), multilingual communication demands (German primary, with French, Italian, English proficiency increasingly essential), and an expectation of community-oriented policing deeply embedded in Swiss civic culture. This Thesis Proposal argues that understanding the nuanced realities of this specific role is paramount for future police strategy development.</w:t>
      </w:r>
    </w:p>
    <w:bookmarkEnd w:id="21"/>
    <w:bookmarkStart w:id="22" w:name="problem-statement-and-research-gap"/>
    <w:p>
      <w:pPr>
        <w:pStyle w:val="Heading2"/>
      </w:pPr>
      <w:r>
        <w:t xml:space="preserve">Problem Statement and Research Gap</w:t>
      </w:r>
    </w:p>
    <w:p>
      <w:pPr>
        <w:pStyle w:val="FirstParagraph"/>
      </w:pPr>
      <w:r>
        <w:t xml:space="preserve">While extensive research exists on policing models globally, a critical gap persists regarding the detailed, localized experience of the Police Officer operating within Switzerland Zurich. Existing studies often generalize Swiss policing or focus on federal-level operations (e.g., border security), neglecting the day-to-day realities faced by officers patrolling Zurich's streets, managing cultural conflicts in diverse neighborhoods like Seefeld or Sihlcity, and responding to incidents involving multinational residents and businesses. Furthermore, the rapid evolution of digital policing tools (e.g., integrated databases for financial crime investigation) and shifting societal expectations post-2020 have created new pressures on the Police Officer that lack empirical study within Zurich's specific cantonal context. This Thesis Proposal seeks to fill this void by providing an in-depth, context-specific analysis of the modern Police Officer's role in Switzerland Zurich.</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primary daily responsibilities and stressors encountered by a Police Officer within the Zurich City Police Department.</w:t>
      </w:r>
    </w:p>
    <w:p>
      <w:pPr>
        <w:numPr>
          <w:ilvl w:val="0"/>
          <w:numId w:val="1001"/>
        </w:numPr>
        <w:pStyle w:val="Compact"/>
      </w:pPr>
      <w:r>
        <w:t xml:space="preserve">To evaluate how linguistic diversity, cultural sensitivity, and community engagement practices uniquely shape policing strategies in Switzerland Zurich compared to other Swiss cantons or European cities.</w:t>
      </w:r>
    </w:p>
    <w:p>
      <w:pPr>
        <w:numPr>
          <w:ilvl w:val="0"/>
          <w:numId w:val="1001"/>
        </w:numPr>
        <w:pStyle w:val="Compact"/>
      </w:pPr>
      <w:r>
        <w:t xml:space="preserve">To assess the impact of technological integration (e.g., AI-assisted crime analysis tools, digital evidence handling) on the operational efficiency and perceived workload of the Police Officer in Zurich.</w:t>
      </w:r>
    </w:p>
    <w:p>
      <w:pPr>
        <w:numPr>
          <w:ilvl w:val="0"/>
          <w:numId w:val="1001"/>
        </w:numPr>
        <w:pStyle w:val="Compact"/>
      </w:pPr>
      <w:r>
        <w:t xml:space="preserve">To identify key professional development needs and training priorities required for future Police Officers to effectively serve Switzerland Zurich's evolving demographic and security landscape.</w:t>
      </w:r>
    </w:p>
    <w:bookmarkEnd w:id="23"/>
    <w:bookmarkStart w:id="24" w:name="methodology"/>
    <w:p>
      <w:pPr>
        <w:pStyle w:val="Heading2"/>
      </w:pPr>
      <w:r>
        <w:t xml:space="preserve">Methodology</w:t>
      </w:r>
    </w:p>
    <w:p>
      <w:pPr>
        <w:pStyle w:val="FirstParagraph"/>
      </w:pPr>
      <w:r>
        <w:t xml:space="preserve">This research will employ a mixed-methods approach, combining qualitative depth with quantitative insights, specifically tailored to the Switzerland Zurich environment. The primary data collection will involve:</w:t>
      </w:r>
    </w:p>
    <w:p>
      <w:pPr>
        <w:numPr>
          <w:ilvl w:val="0"/>
          <w:numId w:val="1002"/>
        </w:numPr>
        <w:pStyle w:val="Compact"/>
      </w:pPr>
      <w:r>
        <w:rPr>
          <w:bCs/>
          <w:b/>
        </w:rPr>
        <w:t xml:space="preserve">Semi-Structured Interviews:</w:t>
      </w:r>
      <w:r>
        <w:t xml:space="preserve"> </w:t>
      </w:r>
      <w:r>
        <w:t xml:space="preserve">Conducting 30 in-depth interviews with active Police Officers across various ranks and precincts within the Zurich City Police Department (approved by the Zurich Cantonal Police Ethics Committee), focusing on their personal experiences, challenges, and perceptions of evolving roles.</w:t>
      </w:r>
    </w:p>
    <w:p>
      <w:pPr>
        <w:numPr>
          <w:ilvl w:val="0"/>
          <w:numId w:val="1002"/>
        </w:numPr>
        <w:pStyle w:val="Compact"/>
      </w:pPr>
      <w:r>
        <w:rPr>
          <w:bCs/>
          <w:b/>
        </w:rPr>
        <w:t xml:space="preserve">Focus Groups:</w:t>
      </w:r>
      <w:r>
        <w:t xml:space="preserve"> </w:t>
      </w:r>
      <w:r>
        <w:t xml:space="preserve">Organizing 5 focus groups comprising both serving officers and key stakeholders (e.g., community leaders from Zurich's diverse neighborhoods) to explore collaborative policing dynamics specific to Switzerland Zurich.</w:t>
      </w:r>
    </w:p>
    <w:p>
      <w:pPr>
        <w:numPr>
          <w:ilvl w:val="0"/>
          <w:numId w:val="1002"/>
        </w:numPr>
        <w:pStyle w:val="Compact"/>
      </w:pPr>
      <w:r>
        <w:rPr>
          <w:bCs/>
          <w:b/>
        </w:rPr>
        <w:t xml:space="preserve">Document Analysis:</w:t>
      </w:r>
      <w:r>
        <w:t xml:space="preserve"> </w:t>
      </w:r>
      <w:r>
        <w:t xml:space="preserve">Reviewing anonymized internal police reports, training manuals, and policy documents from the Stadtpolizei Zürich to contextualize officer practices within formal structures.</w:t>
      </w:r>
    </w:p>
    <w:p>
      <w:pPr>
        <w:numPr>
          <w:ilvl w:val="0"/>
          <w:numId w:val="1002"/>
        </w:numPr>
        <w:pStyle w:val="Compact"/>
      </w:pPr>
      <w:r>
        <w:rPr>
          <w:bCs/>
          <w:b/>
        </w:rPr>
        <w:t xml:space="preserve">Semi-Structured Surveys:</w:t>
      </w:r>
      <w:r>
        <w:t xml:space="preserve"> </w:t>
      </w:r>
      <w:r>
        <w:t xml:space="preserve">Distributing an online survey (with Zurich Canton Police endorsement) to a stratified sample of 200 active Police Officers across Switzerland Zurich, measuring aspects like job satisfaction, perceived effectiveness in community interaction, and training adequacy.</w:t>
      </w:r>
    </w:p>
    <w:p>
      <w:pPr>
        <w:pStyle w:val="FirstParagraph"/>
      </w:pPr>
      <w:r>
        <w:t xml:space="preserve">The research design prioritizes ethical rigor and adherence to Swiss data privacy laws (FADP). Analysis will utilize thematic analysis for qualitative data and descriptive/ inferential statistics for survey responses. Crucially, all findings will be explicitly framed within the operational reality of the Police Officer in Switzerland Zurich.</w:t>
      </w:r>
    </w:p>
    <w:bookmarkEnd w:id="24"/>
    <w:bookmarkStart w:id="25" w:name="expected-contribution"/>
    <w:p>
      <w:pPr>
        <w:pStyle w:val="Heading2"/>
      </w:pPr>
      <w:r>
        <w:t xml:space="preserve">Expected Contribution</w:t>
      </w:r>
    </w:p>
    <w:p>
      <w:pPr>
        <w:pStyle w:val="FirstParagraph"/>
      </w:pPr>
      <w:r>
        <w:t xml:space="preserve">This Thesis Proposal anticipates significant contributions to both academic discourse and practical policing. Academically, it will provide one of the first comprehensive studies on frontline policing within a major Swiss city, enriching comparative criminology by offering a detailed case study rooted in Switzerland Zurich's unique socio-legal environment. Practically, the findings will directly inform the development of targeted training modules and policy recommendations for the Stadtpolizei Zürich and potentially other cantonal police forces. By focusing on the specific needs and experiences of the Police Officer in Switzerland Zurich, this research aims to enhance operational effectiveness, improve officer well-being, strengthen community-police relations, and ultimately contribute to Zurich's reputation as a safe and inclusive global city. It will move beyond generic policing theory to deliver actionable insights grounded in the lived experience of law enforcement within Switzerland Zurich.</w:t>
      </w:r>
    </w:p>
    <w:bookmarkEnd w:id="25"/>
    <w:bookmarkStart w:id="26" w:name="conclusion"/>
    <w:p>
      <w:pPr>
        <w:pStyle w:val="Heading2"/>
      </w:pPr>
      <w:r>
        <w:t xml:space="preserve">Conclusion</w:t>
      </w:r>
    </w:p>
    <w:p>
      <w:pPr>
        <w:pStyle w:val="FirstParagraph"/>
      </w:pPr>
      <w:r>
        <w:t xml:space="preserve">The role of the Police Officer in Switzerland Zurich is at a pivotal juncture, shaped by urban complexity, cultural dynamism, and technological change. This Thesis Proposal provides a structured framework to investigate these dynamics with precision and relevance. By centering the research on the specific context of Switzerland Zurich and prioritizing the voice and experience of the Police Officer themselves, this study promises to generate valuable knowledge that is both academically rigorous and operationally vital. It addresses an urgent need for localized understanding within a Swiss urban policing model, ensuring that recommendations are not merely theoretical but directly applicable to enhancing safety, justice, and community trust in one of the world's most vibrant cities. This Thesis Proposal lays the groundwork for essential research that will ultimately benefit both the profession and the citizens of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ce Officer in Switzerland Zurich</dc:title>
  <dc:creator/>
  <dc:language>en</dc:language>
  <cp:keywords/>
  <dcterms:created xsi:type="dcterms:W3CDTF">2026-07-23T13:01:36Z</dcterms:created>
  <dcterms:modified xsi:type="dcterms:W3CDTF">2026-07-23T13:01:36Z</dcterms:modified>
</cp:coreProperties>
</file>

<file path=docProps/custom.xml><?xml version="1.0" encoding="utf-8"?>
<Properties xmlns="http://schemas.openxmlformats.org/officeDocument/2006/custom-properties" xmlns:vt="http://schemas.openxmlformats.org/officeDocument/2006/docPropsVTypes"/>
</file>